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135F21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4A9B9D8" wp14:editId="5E4B73FA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135F21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135F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AD15DD" wp14:editId="7E2C832B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135F21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135F21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135F21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135F21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135F21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135F21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135F21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4505C4" w:rsidRPr="00135F21">
        <w:rPr>
          <w:rFonts w:ascii="Times New Roman" w:hAnsi="Times New Roman" w:cs="Times New Roman"/>
          <w:b/>
          <w:sz w:val="32"/>
          <w:szCs w:val="24"/>
        </w:rPr>
        <w:t>Gursum</w:t>
      </w:r>
    </w:p>
    <w:p w:rsidR="00223448" w:rsidRPr="00135F21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135F21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135F21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135F21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135F21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135F21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135F21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135F21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135F21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135F21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135F21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135F21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135F21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135F21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135F21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135F21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135F21">
        <w:rPr>
          <w:noProof/>
        </w:rPr>
        <w:drawing>
          <wp:inline distT="0" distB="0" distL="0" distR="0" wp14:anchorId="0CB0F831" wp14:editId="7C2E351B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135F21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135F21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135F21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135F21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135F2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135F2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135F2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0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ii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1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1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2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1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3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1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4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2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5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2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6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2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7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2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8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4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49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5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50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6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51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6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52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6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53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7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8430C5" w:rsidRPr="00135F21" w:rsidRDefault="003043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135F21">
              <w:rPr>
                <w:noProof/>
              </w:rPr>
              <w:tab/>
            </w:r>
            <w:r w:rsidR="008430C5" w:rsidRPr="00135F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135F21">
              <w:rPr>
                <w:noProof/>
                <w:webHidden/>
              </w:rPr>
              <w:tab/>
            </w:r>
            <w:r w:rsidR="008430C5" w:rsidRPr="00135F21">
              <w:rPr>
                <w:noProof/>
                <w:webHidden/>
              </w:rPr>
              <w:fldChar w:fldCharType="begin"/>
            </w:r>
            <w:r w:rsidR="008430C5" w:rsidRPr="00135F21">
              <w:rPr>
                <w:noProof/>
                <w:webHidden/>
              </w:rPr>
              <w:instrText xml:space="preserve"> PAGEREF _Toc117632854 \h </w:instrText>
            </w:r>
            <w:r w:rsidR="008430C5" w:rsidRPr="00135F21">
              <w:rPr>
                <w:noProof/>
                <w:webHidden/>
              </w:rPr>
            </w:r>
            <w:r w:rsidR="008430C5" w:rsidRPr="00135F21">
              <w:rPr>
                <w:noProof/>
                <w:webHidden/>
              </w:rPr>
              <w:fldChar w:fldCharType="separate"/>
            </w:r>
            <w:r w:rsidR="008430C5" w:rsidRPr="00135F21">
              <w:rPr>
                <w:noProof/>
                <w:webHidden/>
              </w:rPr>
              <w:t>9</w:t>
            </w:r>
            <w:r w:rsidR="008430C5" w:rsidRPr="00135F21">
              <w:rPr>
                <w:noProof/>
                <w:webHidden/>
              </w:rPr>
              <w:fldChar w:fldCharType="end"/>
            </w:r>
          </w:hyperlink>
        </w:p>
        <w:p w:rsidR="00450191" w:rsidRPr="00135F21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135F21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135F21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135F21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2" w:name="_Toc117632840"/>
      <w:r w:rsidR="00E14425" w:rsidRPr="00135F21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135F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135F21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135F21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135F21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135F21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2"/>
    </w:p>
    <w:p w:rsidR="006E3F4D" w:rsidRPr="00135F21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135F21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135F21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135F21">
        <w:rPr>
          <w:rFonts w:ascii="Times New Roman" w:hAnsi="Times New Roman" w:cs="Times New Roman"/>
          <w:sz w:val="24"/>
          <w:szCs w:val="24"/>
        </w:rPr>
        <w:t>.</w:t>
      </w:r>
    </w:p>
    <w:p w:rsidR="00D305AE" w:rsidRPr="00135F21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135F21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</w:rPr>
        <w:t>Cad</w:t>
      </w:r>
      <w:r w:rsidR="00E14425" w:rsidRPr="00135F21">
        <w:rPr>
          <w:rFonts w:ascii="Times New Roman" w:hAnsi="Times New Roman" w:cs="Times New Roman"/>
          <w:sz w:val="24"/>
          <w:szCs w:val="24"/>
        </w:rPr>
        <w:t>-</w:t>
      </w:r>
      <w:r w:rsidRPr="00135F21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135F21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135F21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135F21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135F21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Pr="00135F21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135F21">
        <w:rPr>
          <w:rFonts w:ascii="Times New Roman" w:hAnsi="Times New Roman" w:cs="Times New Roman"/>
          <w:sz w:val="24"/>
          <w:szCs w:val="24"/>
        </w:rPr>
        <w:t>.</w:t>
      </w:r>
    </w:p>
    <w:p w:rsidR="00CE1529" w:rsidRPr="00135F21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135F2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35F21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135F21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135F21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135F21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135F21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135F21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135F21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1"/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3"/>
      <w:proofErr w:type="gramEnd"/>
    </w:p>
    <w:p w:rsidR="0090068F" w:rsidRPr="00135F21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35F21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135F21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135F21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135F21">
        <w:rPr>
          <w:rFonts w:ascii="Times New Roman" w:hAnsi="Times New Roman" w:cs="Times New Roman"/>
          <w:sz w:val="24"/>
          <w:szCs w:val="24"/>
        </w:rPr>
        <w:t>a</w:t>
      </w:r>
      <w:r w:rsidR="008E0FEB" w:rsidRPr="00135F21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135F21">
        <w:rPr>
          <w:rFonts w:ascii="Times New Roman" w:hAnsi="Times New Roman" w:cs="Times New Roman"/>
          <w:sz w:val="24"/>
          <w:szCs w:val="24"/>
        </w:rPr>
        <w:t>a</w:t>
      </w:r>
      <w:r w:rsidR="00E14425" w:rsidRPr="00135F21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135F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135F21">
        <w:rPr>
          <w:rFonts w:ascii="Times New Roman" w:hAnsi="Times New Roman" w:cs="Times New Roman"/>
          <w:sz w:val="24"/>
          <w:szCs w:val="24"/>
        </w:rPr>
        <w:t>M</w:t>
      </w:r>
      <w:r w:rsidR="008E0FEB" w:rsidRPr="00135F21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135F21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135F21">
        <w:rPr>
          <w:rFonts w:ascii="Times New Roman" w:hAnsi="Times New Roman" w:cs="Times New Roman"/>
          <w:sz w:val="24"/>
          <w:szCs w:val="24"/>
        </w:rPr>
        <w:t>k</w:t>
      </w:r>
      <w:r w:rsidR="001D09DF" w:rsidRPr="00135F21">
        <w:rPr>
          <w:rFonts w:ascii="Times New Roman" w:hAnsi="Times New Roman" w:cs="Times New Roman"/>
          <w:sz w:val="24"/>
          <w:szCs w:val="24"/>
        </w:rPr>
        <w:t>u g</w:t>
      </w:r>
      <w:r w:rsidR="00E14425" w:rsidRPr="00135F21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135F21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135F21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135F21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135F21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135F21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135F21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135F21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135F21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135F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135F21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135F21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135F21">
        <w:rPr>
          <w:rFonts w:ascii="Times New Roman" w:hAnsi="Times New Roman" w:cs="Times New Roman"/>
          <w:sz w:val="24"/>
          <w:szCs w:val="24"/>
        </w:rPr>
        <w:t>n</w:t>
      </w:r>
      <w:r w:rsidR="001D09DF" w:rsidRPr="00135F21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135F21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135F21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135F21">
        <w:rPr>
          <w:rFonts w:ascii="Times New Roman" w:hAnsi="Times New Roman" w:cs="Times New Roman"/>
          <w:sz w:val="24"/>
          <w:szCs w:val="24"/>
        </w:rPr>
        <w:t>,</w:t>
      </w:r>
      <w:r w:rsidR="001D09DF" w:rsidRPr="00135F21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135F21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135F21">
        <w:rPr>
          <w:rFonts w:ascii="Times New Roman" w:hAnsi="Times New Roman" w:cs="Times New Roman"/>
          <w:sz w:val="24"/>
          <w:szCs w:val="24"/>
        </w:rPr>
        <w:t>,</w:t>
      </w:r>
      <w:r w:rsidR="003771C4" w:rsidRPr="00135F21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135F21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2"/>
      <w:r w:rsidRPr="00135F21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135F21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135F21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135F21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135F21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4"/>
    </w:p>
    <w:p w:rsidR="0054497C" w:rsidRPr="00135F21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B</w:t>
      </w:r>
      <w:r w:rsidR="008D7D0B" w:rsidRPr="00135F21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135F21">
        <w:rPr>
          <w:rFonts w:ascii="Times New Roman" w:hAnsi="Times New Roman" w:cs="Times New Roman"/>
          <w:sz w:val="24"/>
          <w:szCs w:val="24"/>
        </w:rPr>
        <w:t>a</w:t>
      </w:r>
      <w:r w:rsidR="008D7D0B" w:rsidRPr="00135F21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135F21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135F21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135F21">
        <w:rPr>
          <w:rFonts w:ascii="Times New Roman" w:hAnsi="Times New Roman" w:cs="Times New Roman"/>
          <w:sz w:val="24"/>
          <w:szCs w:val="24"/>
        </w:rPr>
        <w:t>ha</w:t>
      </w:r>
      <w:r w:rsidR="008D7D0B" w:rsidRPr="00135F21">
        <w:rPr>
          <w:rFonts w:ascii="Times New Roman" w:hAnsi="Times New Roman" w:cs="Times New Roman"/>
          <w:sz w:val="24"/>
          <w:szCs w:val="24"/>
        </w:rPr>
        <w:t>,</w:t>
      </w:r>
      <w:r w:rsidR="00C74305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135F21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135F21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135F21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135F21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135F21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135F2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135F21">
        <w:rPr>
          <w:rFonts w:ascii="Times New Roman" w:hAnsi="Times New Roman" w:cs="Times New Roman"/>
          <w:sz w:val="24"/>
          <w:szCs w:val="24"/>
        </w:rPr>
        <w:t>W</w:t>
      </w:r>
      <w:r w:rsidR="00B616D9" w:rsidRPr="00135F21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135F21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135F21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135F21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135F21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135F21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135F21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135F21">
        <w:rPr>
          <w:rFonts w:ascii="Times New Roman" w:hAnsi="Times New Roman" w:cs="Times New Roman"/>
          <w:sz w:val="24"/>
          <w:szCs w:val="24"/>
        </w:rPr>
        <w:t>slamarkaana</w:t>
      </w:r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35F21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135F21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135F21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135F21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135F21">
        <w:rPr>
          <w:rFonts w:ascii="Times New Roman" w:hAnsi="Times New Roman" w:cs="Times New Roman"/>
          <w:sz w:val="24"/>
          <w:szCs w:val="24"/>
        </w:rPr>
        <w:t>fidiso</w:t>
      </w:r>
      <w:r w:rsidR="00C74305" w:rsidRPr="00135F21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135F21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135F21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135F21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_Toc117632843"/>
      <w:r w:rsidRPr="00135F21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135F21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5"/>
      <w:proofErr w:type="gramEnd"/>
    </w:p>
    <w:p w:rsidR="00C74305" w:rsidRPr="00135F21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B</w:t>
      </w:r>
      <w:r w:rsidR="00D636AD" w:rsidRPr="00135F21">
        <w:rPr>
          <w:rFonts w:ascii="Times New Roman" w:hAnsi="Times New Roman" w:cs="Times New Roman"/>
          <w:sz w:val="24"/>
          <w:szCs w:val="24"/>
        </w:rPr>
        <w:t>uugga miisaaniyadda muw</w:t>
      </w:r>
      <w:r w:rsidRPr="00135F21">
        <w:rPr>
          <w:rFonts w:ascii="Times New Roman" w:hAnsi="Times New Roman" w:cs="Times New Roman"/>
          <w:sz w:val="24"/>
          <w:szCs w:val="24"/>
        </w:rPr>
        <w:t>aadiniinta</w:t>
      </w:r>
      <w:r w:rsidR="00D636AD" w:rsidRPr="00135F21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135F21">
        <w:rPr>
          <w:rFonts w:ascii="Times New Roman" w:hAnsi="Times New Roman" w:cs="Times New Roman"/>
          <w:sz w:val="24"/>
          <w:szCs w:val="24"/>
        </w:rPr>
        <w:t xml:space="preserve">baro </w:t>
      </w:r>
      <w:r w:rsidRPr="00135F21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135F21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135F21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135F21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135F21">
        <w:rPr>
          <w:rFonts w:ascii="Times New Roman" w:hAnsi="Times New Roman" w:cs="Times New Roman"/>
          <w:sz w:val="24"/>
          <w:szCs w:val="24"/>
        </w:rPr>
        <w:t>-</w:t>
      </w:r>
      <w:r w:rsidR="00D636AD" w:rsidRPr="00135F21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135F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35F21">
        <w:rPr>
          <w:rFonts w:ascii="Times New Roman" w:hAnsi="Times New Roman" w:cs="Times New Roman"/>
          <w:sz w:val="24"/>
          <w:szCs w:val="24"/>
        </w:rPr>
        <w:t>W</w:t>
      </w:r>
      <w:r w:rsidR="009A3813" w:rsidRPr="00135F21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135F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35F21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135F21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135F21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135F21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135F21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135F21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135F21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6" w:name="_Toc117632844"/>
      <w:r w:rsidRPr="00135F21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135F21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135F21">
        <w:rPr>
          <w:rFonts w:ascii="Times New Roman" w:hAnsi="Times New Roman" w:cs="Times New Roman"/>
          <w:color w:val="auto"/>
          <w:szCs w:val="24"/>
        </w:rPr>
        <w:t>Muwaadinka</w:t>
      </w:r>
      <w:bookmarkEnd w:id="6"/>
    </w:p>
    <w:p w:rsidR="00BF10F4" w:rsidRPr="00135F21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135F21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5"/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  <w:r w:rsidR="00A10ACA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135F21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135F21">
        <w:rPr>
          <w:color w:val="auto"/>
        </w:rPr>
        <w:t>M</w:t>
      </w:r>
      <w:r w:rsidR="00946809" w:rsidRPr="00135F21">
        <w:rPr>
          <w:color w:val="auto"/>
        </w:rPr>
        <w:t>iisaaniyadda</w:t>
      </w:r>
      <w:r w:rsidRPr="00135F21">
        <w:rPr>
          <w:color w:val="auto"/>
        </w:rPr>
        <w:t xml:space="preserve"> muwaadinku</w:t>
      </w:r>
      <w:r w:rsidR="00946809" w:rsidRPr="00135F21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135F21">
        <w:rPr>
          <w:color w:val="auto"/>
        </w:rPr>
        <w:t xml:space="preserve"> </w:t>
      </w:r>
      <w:proofErr w:type="gramStart"/>
      <w:r w:rsidR="00A857AC" w:rsidRPr="00135F21">
        <w:rPr>
          <w:color w:val="auto"/>
        </w:rPr>
        <w:t>wax</w:t>
      </w:r>
      <w:r w:rsidR="005B7C8F" w:rsidRPr="00135F21">
        <w:rPr>
          <w:color w:val="auto"/>
        </w:rPr>
        <w:t>a</w:t>
      </w:r>
      <w:r w:rsidR="00A857AC" w:rsidRPr="00135F21">
        <w:rPr>
          <w:color w:val="auto"/>
        </w:rPr>
        <w:t>y</w:t>
      </w:r>
      <w:proofErr w:type="gramEnd"/>
      <w:r w:rsidR="00A857AC" w:rsidRPr="00135F21">
        <w:rPr>
          <w:color w:val="auto"/>
        </w:rPr>
        <w:t xml:space="preserve"> u taagan</w:t>
      </w:r>
      <w:r w:rsidRPr="00135F21">
        <w:rPr>
          <w:color w:val="auto"/>
        </w:rPr>
        <w:t xml:space="preserve"> </w:t>
      </w:r>
      <w:r w:rsidR="00A857AC" w:rsidRPr="00135F21">
        <w:rPr>
          <w:color w:val="auto"/>
        </w:rPr>
        <w:t>tahay sida hal hay’ad dawli ahi ay u fuliso hantida maaliyadeed, una xaqiijiso yoolkeeda gaar ahaaneed.</w:t>
      </w:r>
      <w:r w:rsidR="00C06D4A" w:rsidRPr="00135F21">
        <w:rPr>
          <w:rFonts w:eastAsiaTheme="minorHAnsi"/>
          <w:color w:val="auto"/>
        </w:rPr>
        <w:t xml:space="preserve"> </w:t>
      </w:r>
      <w:proofErr w:type="gramStart"/>
      <w:r w:rsidR="002D47F7" w:rsidRPr="00135F21">
        <w:rPr>
          <w:rFonts w:eastAsiaTheme="minorHAnsi"/>
          <w:color w:val="auto"/>
        </w:rPr>
        <w:t>M</w:t>
      </w:r>
      <w:r w:rsidR="00965D44" w:rsidRPr="00135F21">
        <w:rPr>
          <w:rFonts w:eastAsiaTheme="minorHAnsi"/>
          <w:color w:val="auto"/>
        </w:rPr>
        <w:t xml:space="preserve">acluumaadku wuxuu </w:t>
      </w:r>
      <w:r w:rsidR="00223C64" w:rsidRPr="00135F21">
        <w:rPr>
          <w:rFonts w:eastAsiaTheme="minorHAnsi"/>
          <w:color w:val="auto"/>
        </w:rPr>
        <w:t>noqonayaa qorshe</w:t>
      </w:r>
      <w:r w:rsidR="00965D44" w:rsidRPr="00135F21">
        <w:rPr>
          <w:rFonts w:eastAsiaTheme="minorHAnsi"/>
          <w:color w:val="auto"/>
        </w:rPr>
        <w:t xml:space="preserve"> maaliyadeed oo sharci ah kadib marka ay ansixi</w:t>
      </w:r>
      <w:r w:rsidR="004B7B83" w:rsidRPr="00135F21">
        <w:rPr>
          <w:rFonts w:eastAsiaTheme="minorHAnsi"/>
          <w:color w:val="auto"/>
        </w:rPr>
        <w:t xml:space="preserve">yaan baarlamaanka degmada </w:t>
      </w:r>
      <w:r w:rsidR="004505C4" w:rsidRPr="00135F21">
        <w:rPr>
          <w:rFonts w:eastAsiaTheme="minorHAnsi"/>
          <w:b/>
          <w:color w:val="auto"/>
        </w:rPr>
        <w:t>Gursum</w:t>
      </w:r>
      <w:r w:rsidR="00965D44" w:rsidRPr="00135F21">
        <w:rPr>
          <w:rFonts w:eastAsiaTheme="minorHAnsi"/>
          <w:b/>
          <w:color w:val="auto"/>
        </w:rPr>
        <w:t>.</w:t>
      </w:r>
      <w:proofErr w:type="gramEnd"/>
    </w:p>
    <w:p w:rsidR="00C06D4A" w:rsidRPr="00135F21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135F21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6"/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135F21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135F21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8"/>
      <w:proofErr w:type="gramEnd"/>
    </w:p>
    <w:p w:rsidR="001C78C8" w:rsidRPr="00135F21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135F21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135F21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135F21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135F21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135F21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135F21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135F21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135F21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135F21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135F21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135F21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135F21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135F21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7"/>
      <w:r w:rsidRPr="00135F21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135F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135F21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135F21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135F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135F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9"/>
    </w:p>
    <w:p w:rsidR="00757213" w:rsidRPr="00135F21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135F21">
        <w:rPr>
          <w:rFonts w:ascii="Times New Roman" w:hAnsi="Times New Roman" w:cs="Times New Roman"/>
          <w:sz w:val="24"/>
          <w:szCs w:val="24"/>
        </w:rPr>
        <w:t xml:space="preserve"> (</w:t>
      </w:r>
      <w:r w:rsidRPr="00135F21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135F21">
        <w:rPr>
          <w:rFonts w:ascii="Times New Roman" w:hAnsi="Times New Roman" w:cs="Times New Roman"/>
          <w:sz w:val="24"/>
          <w:szCs w:val="24"/>
        </w:rPr>
        <w:t>)</w:t>
      </w:r>
      <w:r w:rsidR="00641963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135F21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135F21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135F21">
        <w:rPr>
          <w:rFonts w:ascii="Times New Roman" w:hAnsi="Times New Roman" w:cs="Times New Roman"/>
          <w:sz w:val="24"/>
          <w:szCs w:val="24"/>
        </w:rPr>
        <w:t>WMF</w:t>
      </w:r>
      <w:r w:rsidR="007C65AC" w:rsidRPr="00135F21">
        <w:rPr>
          <w:rFonts w:ascii="Times New Roman" w:hAnsi="Times New Roman" w:cs="Times New Roman"/>
          <w:sz w:val="24"/>
          <w:szCs w:val="24"/>
        </w:rPr>
        <w:t>)</w:t>
      </w:r>
      <w:r w:rsidR="00B719AD" w:rsidRPr="00135F21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135F21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135F21">
        <w:rPr>
          <w:rFonts w:ascii="Times New Roman" w:hAnsi="Times New Roman" w:cs="Times New Roman"/>
          <w:sz w:val="24"/>
          <w:szCs w:val="24"/>
        </w:rPr>
        <w:t>HD)</w:t>
      </w:r>
      <w:r w:rsidR="000B3C0C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135F21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135F21">
        <w:rPr>
          <w:rFonts w:ascii="Times New Roman" w:hAnsi="Times New Roman" w:cs="Times New Roman"/>
          <w:sz w:val="24"/>
          <w:szCs w:val="24"/>
        </w:rPr>
        <w:t>(</w:t>
      </w:r>
      <w:r w:rsidR="00DE495E" w:rsidRPr="00135F21">
        <w:rPr>
          <w:rFonts w:ascii="Times New Roman" w:hAnsi="Times New Roman" w:cs="Times New Roman"/>
          <w:sz w:val="24"/>
          <w:szCs w:val="24"/>
        </w:rPr>
        <w:t>XMD</w:t>
      </w:r>
      <w:r w:rsidR="00B719AD" w:rsidRPr="00135F21">
        <w:rPr>
          <w:rFonts w:ascii="Times New Roman" w:hAnsi="Times New Roman" w:cs="Times New Roman"/>
          <w:sz w:val="24"/>
          <w:szCs w:val="24"/>
        </w:rPr>
        <w:t>)</w:t>
      </w:r>
      <w:r w:rsidR="007C65AC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135F21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135F21">
        <w:rPr>
          <w:rFonts w:ascii="Times New Roman" w:hAnsi="Times New Roman" w:cs="Times New Roman"/>
          <w:sz w:val="24"/>
          <w:szCs w:val="24"/>
        </w:rPr>
        <w:t>n</w:t>
      </w:r>
      <w:r w:rsidR="00DE495E" w:rsidRPr="00135F21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135F21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135F21">
        <w:rPr>
          <w:rFonts w:ascii="Times New Roman" w:hAnsi="Times New Roman" w:cs="Times New Roman"/>
          <w:sz w:val="24"/>
          <w:szCs w:val="24"/>
        </w:rPr>
        <w:t>.</w:t>
      </w:r>
      <w:r w:rsidR="007C65AC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135F21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135F21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135F21">
        <w:rPr>
          <w:rFonts w:ascii="Times New Roman" w:hAnsi="Times New Roman" w:cs="Times New Roman"/>
          <w:sz w:val="24"/>
          <w:szCs w:val="24"/>
        </w:rPr>
        <w:t>dawladda</w:t>
      </w:r>
      <w:r w:rsidR="007C404A" w:rsidRPr="00135F21">
        <w:rPr>
          <w:rFonts w:ascii="Times New Roman" w:hAnsi="Times New Roman" w:cs="Times New Roman"/>
          <w:sz w:val="24"/>
          <w:szCs w:val="24"/>
        </w:rPr>
        <w:t>,</w:t>
      </w:r>
      <w:r w:rsidRPr="00135F21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135F21">
        <w:rPr>
          <w:rFonts w:ascii="Times New Roman" w:hAnsi="Times New Roman" w:cs="Times New Roman"/>
          <w:sz w:val="24"/>
          <w:szCs w:val="24"/>
        </w:rPr>
        <w:t>:-</w:t>
      </w:r>
      <w:r w:rsidR="00E23BFF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135F21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135F21">
        <w:rPr>
          <w:rFonts w:ascii="Times New Roman" w:hAnsi="Times New Roman" w:cs="Times New Roman"/>
          <w:sz w:val="24"/>
          <w:szCs w:val="24"/>
        </w:rPr>
        <w:t>(</w:t>
      </w:r>
      <w:r w:rsidRPr="00135F21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135F21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135F21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135F21">
        <w:rPr>
          <w:rFonts w:ascii="Times New Roman" w:hAnsi="Times New Roman" w:cs="Times New Roman"/>
          <w:sz w:val="24"/>
          <w:szCs w:val="24"/>
        </w:rPr>
        <w:t xml:space="preserve"> (</w:t>
      </w:r>
      <w:r w:rsidRPr="00135F21">
        <w:rPr>
          <w:rFonts w:ascii="Times New Roman" w:hAnsi="Times New Roman" w:cs="Times New Roman"/>
          <w:sz w:val="24"/>
          <w:szCs w:val="24"/>
        </w:rPr>
        <w:t>geedi</w:t>
      </w:r>
      <w:r w:rsidR="00D00B4B" w:rsidRPr="00135F21">
        <w:rPr>
          <w:rFonts w:ascii="Times New Roman" w:hAnsi="Times New Roman" w:cs="Times New Roman"/>
          <w:sz w:val="24"/>
          <w:szCs w:val="24"/>
        </w:rPr>
        <w:t>-</w:t>
      </w:r>
      <w:r w:rsidRPr="00135F21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135F21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135F21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135F21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135F21">
        <w:rPr>
          <w:rFonts w:ascii="Times New Roman" w:hAnsi="Times New Roman" w:cs="Times New Roman"/>
          <w:sz w:val="24"/>
          <w:szCs w:val="24"/>
        </w:rPr>
        <w:t>(</w:t>
      </w:r>
      <w:r w:rsidR="00742609" w:rsidRPr="00135F21">
        <w:rPr>
          <w:rFonts w:ascii="Times New Roman" w:hAnsi="Times New Roman" w:cs="Times New Roman"/>
          <w:sz w:val="24"/>
          <w:szCs w:val="24"/>
        </w:rPr>
        <w:t>geedi</w:t>
      </w:r>
      <w:r w:rsidR="00D00B4B" w:rsidRPr="00135F21">
        <w:rPr>
          <w:rFonts w:ascii="Times New Roman" w:hAnsi="Times New Roman" w:cs="Times New Roman"/>
          <w:sz w:val="24"/>
          <w:szCs w:val="24"/>
        </w:rPr>
        <w:t>-</w:t>
      </w:r>
      <w:r w:rsidR="00742609" w:rsidRPr="00135F21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135F21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135F21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135F21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135F21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135F21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135F21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135F21">
        <w:rPr>
          <w:rFonts w:ascii="Times New Roman" w:hAnsi="Times New Roman" w:cs="Times New Roman"/>
          <w:sz w:val="24"/>
          <w:szCs w:val="24"/>
        </w:rPr>
        <w:t>.</w:t>
      </w:r>
    </w:p>
    <w:p w:rsidR="00B719AD" w:rsidRPr="00135F21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35F21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135F21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135F21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135F21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35F21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135F21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135F21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135F21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135F21" w:rsidRPr="00135F21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135F21" w:rsidRPr="00135F21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35F21" w:rsidRPr="00135F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135F21" w:rsidRPr="00135F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135F21" w:rsidRPr="00135F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135F21" w:rsidRPr="00135F21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135F21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135F21" w:rsidRPr="00135F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135F21" w:rsidRPr="00135F21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35F21" w:rsidRPr="00135F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135F21" w:rsidRPr="00135F21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35F21" w:rsidRPr="00135F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135F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135F21" w:rsidRPr="00135F21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135F21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135F21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135F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135F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135F21" w:rsidRPr="00135F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135F21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135F21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135F21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135F21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135F21" w:rsidRPr="00135F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135F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135F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135F21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135F21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135F21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8"/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135F21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135F21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10"/>
      <w:proofErr w:type="gramEnd"/>
      <w:r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135F21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35F21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135F21">
        <w:rPr>
          <w:rFonts w:ascii="Times New Roman" w:hAnsi="Times New Roman" w:cs="Times New Roman"/>
          <w:sz w:val="24"/>
          <w:szCs w:val="24"/>
        </w:rPr>
        <w:t>toobiya wuxuu taageer</w:t>
      </w:r>
      <w:r w:rsidRPr="00135F21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135F21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135F21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135F21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135F21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135F21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135F21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135F21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135F21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135F21">
        <w:rPr>
          <w:rFonts w:ascii="Times New Roman" w:hAnsi="Times New Roman" w:cs="Times New Roman"/>
          <w:sz w:val="24"/>
          <w:szCs w:val="24"/>
        </w:rPr>
        <w:t>“D</w:t>
      </w:r>
      <w:r w:rsidR="00756B5B" w:rsidRPr="00135F21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135F21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135F21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135F21">
        <w:rPr>
          <w:rFonts w:ascii="Times New Roman" w:hAnsi="Times New Roman" w:cs="Times New Roman"/>
          <w:sz w:val="24"/>
          <w:szCs w:val="24"/>
        </w:rPr>
        <w:t>a</w:t>
      </w:r>
      <w:r w:rsidR="00756B5B" w:rsidRPr="00135F21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135F21">
        <w:rPr>
          <w:rFonts w:ascii="Times New Roman" w:hAnsi="Times New Roman" w:cs="Times New Roman"/>
          <w:sz w:val="24"/>
          <w:szCs w:val="24"/>
        </w:rPr>
        <w:t>curint</w:t>
      </w:r>
      <w:r w:rsidRPr="00135F21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135F21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135F21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135F21">
        <w:rPr>
          <w:rFonts w:ascii="Times New Roman" w:hAnsi="Times New Roman" w:cs="Times New Roman"/>
          <w:sz w:val="24"/>
          <w:szCs w:val="24"/>
        </w:rPr>
        <w:t>"</w:t>
      </w:r>
      <w:r w:rsidR="00584F61" w:rsidRPr="00135F2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135F21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135F21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135F21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135F21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135F21">
        <w:rPr>
          <w:rFonts w:ascii="Times New Roman" w:hAnsi="Times New Roman" w:cs="Times New Roman"/>
          <w:sz w:val="24"/>
          <w:szCs w:val="24"/>
        </w:rPr>
        <w:t>-</w:t>
      </w:r>
      <w:r w:rsidR="002777C7" w:rsidRPr="00135F21">
        <w:rPr>
          <w:rFonts w:ascii="Times New Roman" w:hAnsi="Times New Roman" w:cs="Times New Roman"/>
          <w:sz w:val="24"/>
          <w:szCs w:val="24"/>
        </w:rPr>
        <w:t>qaadan</w:t>
      </w:r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135F21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135F21">
        <w:rPr>
          <w:rFonts w:ascii="Times New Roman" w:hAnsi="Times New Roman" w:cs="Times New Roman"/>
          <w:sz w:val="24"/>
          <w:szCs w:val="24"/>
        </w:rPr>
        <w:t>aado</w:t>
      </w:r>
      <w:r w:rsidR="000D6CC1" w:rsidRPr="00135F21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135F21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135F21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135F21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135F21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117632849"/>
      <w:r w:rsidRPr="00135F21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13B84DB0" wp14:editId="20891C9A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135F21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1"/>
    </w:p>
    <w:p w:rsidR="00F96504" w:rsidRPr="00135F21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135F21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135F21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135F21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0"/>
      <w:r w:rsidRPr="00135F21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135F21">
        <w:rPr>
          <w:rFonts w:ascii="Times New Roman" w:hAnsi="Times New Roman" w:cs="Times New Roman"/>
          <w:color w:val="auto"/>
          <w:szCs w:val="24"/>
        </w:rPr>
        <w:t>/miisaaniyadda</w:t>
      </w:r>
      <w:r w:rsidRPr="00135F21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135F21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135F21">
        <w:rPr>
          <w:rFonts w:ascii="Times New Roman" w:hAnsi="Times New Roman" w:cs="Times New Roman"/>
          <w:color w:val="auto"/>
          <w:szCs w:val="24"/>
        </w:rPr>
        <w:t>?</w:t>
      </w:r>
      <w:bookmarkEnd w:id="12"/>
      <w:proofErr w:type="gramEnd"/>
    </w:p>
    <w:p w:rsidR="00FF6F76" w:rsidRPr="00135F21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135F21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Dagmada </w:t>
      </w:r>
      <w:r w:rsidR="004505C4" w:rsidRPr="00135F21">
        <w:rPr>
          <w:rFonts w:ascii="Times New Roman" w:hAnsi="Times New Roman" w:cs="Times New Roman"/>
          <w:b/>
          <w:sz w:val="24"/>
          <w:szCs w:val="24"/>
        </w:rPr>
        <w:t>Gursum</w:t>
      </w:r>
      <w:r w:rsidR="00251CE5" w:rsidRPr="00135F21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135F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45EF5" w:rsidRPr="00135F21">
        <w:rPr>
          <w:rFonts w:ascii="Times New Roman" w:hAnsi="Times New Roman" w:cs="Times New Roman"/>
          <w:b/>
          <w:bCs/>
          <w:sz w:val="24"/>
          <w:szCs w:val="24"/>
        </w:rPr>
        <w:t xml:space="preserve"> 94,212,037 </w:t>
      </w:r>
      <w:r w:rsidRPr="00135F21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135F21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135F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B766CF" w:rsidRPr="00135F21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86,756,357 </w:t>
      </w:r>
      <w:r w:rsidRPr="00135F21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135F21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135F21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135F21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B766CF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7,455,680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135F21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B766CF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135F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135F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135F21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135F21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135F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135F21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135F21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135F21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135F21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770B4E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33,557,475</w:t>
      </w:r>
    </w:p>
    <w:p w:rsidR="006A46A2" w:rsidRPr="00135F21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135F21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135F21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135F21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770B4E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60,654,563</w:t>
      </w:r>
    </w:p>
    <w:p w:rsidR="006A46A2" w:rsidRPr="00135F21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135F21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135F21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135F21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135F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135F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B766CF" w:rsidRPr="00135F21">
        <w:rPr>
          <w:rFonts w:ascii="Times New Roman" w:eastAsiaTheme="minorHAnsi" w:hAnsi="Times New Roman" w:cs="Times New Roman"/>
          <w:b/>
          <w:bCs/>
          <w:sz w:val="24"/>
          <w:szCs w:val="24"/>
        </w:rPr>
        <w:t>94,212,037</w:t>
      </w:r>
    </w:p>
    <w:p w:rsidR="001F0CBA" w:rsidRPr="00135F21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135F21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135F21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135F21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135F21" w:rsidRPr="00135F21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135F21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135F21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135F21" w:rsidRPr="00135F21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135F21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135F21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135F21" w:rsidRPr="00135F21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135F21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135F21" w:rsidRDefault="00B766CF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94,212,037</w:t>
            </w:r>
          </w:p>
        </w:tc>
      </w:tr>
      <w:tr w:rsidR="00135F21" w:rsidRPr="00135F21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135F21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135F21" w:rsidRDefault="00770B4E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60,654,563</w:t>
            </w:r>
          </w:p>
        </w:tc>
      </w:tr>
      <w:tr w:rsidR="00135F21" w:rsidRPr="00135F21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135F21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135F21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35F21" w:rsidRPr="00135F21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135F21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135F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135F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135F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135F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135F21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135F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02,446,744</w:t>
            </w:r>
          </w:p>
        </w:tc>
      </w:tr>
    </w:tbl>
    <w:p w:rsidR="00FF768A" w:rsidRPr="00135F21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135F21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3" w:name="_Toc73350713"/>
      <w:bookmarkEnd w:id="0"/>
      <w:r w:rsidRPr="00135F21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4" w:name="_Toc117632851"/>
      <w:r w:rsidRPr="00135F21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135F21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135F21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135F21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4"/>
      <w:r w:rsidRPr="00135F21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135F21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3"/>
    </w:p>
    <w:p w:rsidR="0058116F" w:rsidRPr="00135F21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135F21">
        <w:rPr>
          <w:color w:val="auto"/>
        </w:rPr>
        <w:tab/>
      </w:r>
    </w:p>
    <w:p w:rsidR="00F97BCC" w:rsidRPr="00135F21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2"/>
      <w:r w:rsidRPr="00135F21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5"/>
      <w:r w:rsidRPr="00135F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135F21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135F21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135F21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135F21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17632853"/>
      <w:proofErr w:type="gramStart"/>
      <w:r w:rsidRPr="00135F21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135F21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135F21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6"/>
      <w:proofErr w:type="gramEnd"/>
    </w:p>
    <w:p w:rsidR="0058116F" w:rsidRPr="00135F21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135F21">
        <w:rPr>
          <w:b/>
          <w:color w:val="auto"/>
        </w:rPr>
        <w:tab/>
      </w:r>
    </w:p>
    <w:p w:rsidR="00C801D6" w:rsidRPr="00135F21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135F21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135F21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135F21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135F21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35F21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135F21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135F21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135F21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135F21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135F21" w:rsidRPr="00135F21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135F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135F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135F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135F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135F21" w:rsidRPr="00135F21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135F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135F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135F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135F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35F21" w:rsidRPr="00135F21" w:rsidTr="00CC4349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B4E" w:rsidRPr="00135F21" w:rsidRDefault="00770B4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 xml:space="preserve"> 73,059,128.91 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 xml:space="preserve"> 76,994,603.52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 xml:space="preserve"> 3,935,474.61 </w:t>
            </w:r>
          </w:p>
        </w:tc>
      </w:tr>
      <w:tr w:rsidR="00135F21" w:rsidRPr="00135F21" w:rsidTr="00CC4349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B4E" w:rsidRPr="00135F21" w:rsidRDefault="00770B4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 xml:space="preserve"> 13,697,228.01 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 xml:space="preserve"> 17,217,433.68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 xml:space="preserve"> 3,520,205.67 </w:t>
            </w:r>
          </w:p>
        </w:tc>
      </w:tr>
      <w:tr w:rsidR="00135F21" w:rsidRPr="00135F21" w:rsidTr="00CC4349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B4E" w:rsidRPr="00135F21" w:rsidRDefault="00770B4E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 xml:space="preserve"> 86,756,356.92 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 xml:space="preserve"> 94,212,037.2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70B4E" w:rsidRPr="00135F21" w:rsidRDefault="00770B4E" w:rsidP="00C32AD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 xml:space="preserve">7,455,680.28 </w:t>
            </w:r>
          </w:p>
        </w:tc>
      </w:tr>
    </w:tbl>
    <w:p w:rsidR="007C4D7F" w:rsidRPr="00135F21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135F21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135F21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135F21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135F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135F21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135F21" w:rsidRPr="00135F21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135F21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135F21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135F21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135F21" w:rsidRPr="00135F21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80175A" w:rsidRPr="00135F21" w:rsidRDefault="0080175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66,795,976</w:t>
            </w:r>
          </w:p>
        </w:tc>
        <w:tc>
          <w:tcPr>
            <w:tcW w:w="1349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71%</w:t>
            </w:r>
          </w:p>
        </w:tc>
      </w:tr>
      <w:tr w:rsidR="00135F21" w:rsidRPr="00135F21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80175A" w:rsidRPr="00135F21" w:rsidRDefault="0080175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0,198,628</w:t>
            </w:r>
          </w:p>
        </w:tc>
        <w:tc>
          <w:tcPr>
            <w:tcW w:w="1349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1%</w:t>
            </w:r>
          </w:p>
        </w:tc>
      </w:tr>
      <w:tr w:rsidR="00135F21" w:rsidRPr="00135F21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80175A" w:rsidRPr="00135F21" w:rsidRDefault="0080175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7,217,434</w:t>
            </w:r>
          </w:p>
        </w:tc>
        <w:tc>
          <w:tcPr>
            <w:tcW w:w="1349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8%</w:t>
            </w:r>
          </w:p>
        </w:tc>
      </w:tr>
      <w:tr w:rsidR="0080175A" w:rsidRPr="00135F21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80175A" w:rsidRPr="00135F21" w:rsidRDefault="0080175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>94,212,037</w:t>
            </w:r>
          </w:p>
        </w:tc>
        <w:tc>
          <w:tcPr>
            <w:tcW w:w="1349" w:type="dxa"/>
            <w:shd w:val="clear" w:color="auto" w:fill="auto"/>
            <w:noWrap/>
          </w:tcPr>
          <w:p w:rsidR="0080175A" w:rsidRPr="00135F21" w:rsidRDefault="0080175A" w:rsidP="0080175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</w:tbl>
    <w:p w:rsidR="001A41E1" w:rsidRPr="00135F21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135F21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77EB9" w:rsidRPr="00135F21" w:rsidRDefault="00877EB9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135F21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135F21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35F21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135F21">
        <w:rPr>
          <w:rFonts w:ascii="Times New Roman" w:hAnsi="Times New Roman" w:cs="Times New Roman"/>
          <w:b/>
          <w:sz w:val="24"/>
          <w:szCs w:val="24"/>
        </w:rPr>
        <w:t>iisaaniya</w:t>
      </w:r>
      <w:r w:rsidRPr="00135F21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135F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135F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135F21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135F21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135F21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135F21" w:rsidRPr="00135F21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135F21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135F21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135F21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135F21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135F21" w:rsidRPr="00135F21" w:rsidTr="00A17A18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>94,212,03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35F21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tr w:rsidR="00135F21" w:rsidRPr="00135F21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1,150,001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2%</w:t>
            </w:r>
          </w:p>
        </w:tc>
      </w:tr>
      <w:tr w:rsidR="00135F21" w:rsidRPr="00135F21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3,800,96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4%</w:t>
            </w:r>
          </w:p>
        </w:tc>
      </w:tr>
      <w:tr w:rsidR="00135F21" w:rsidRPr="00135F21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24,869,578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26%</w:t>
            </w:r>
          </w:p>
        </w:tc>
      </w:tr>
      <w:tr w:rsidR="00135F21" w:rsidRPr="00135F21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9,964,59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21%</w:t>
            </w:r>
          </w:p>
        </w:tc>
      </w:tr>
      <w:tr w:rsidR="00135F21" w:rsidRPr="00135F21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5,526,25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6%</w:t>
            </w:r>
          </w:p>
        </w:tc>
      </w:tr>
      <w:tr w:rsidR="00135F21" w:rsidRPr="00135F21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4,191,02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15%</w:t>
            </w:r>
          </w:p>
        </w:tc>
      </w:tr>
      <w:tr w:rsidR="00135F21" w:rsidRPr="00135F21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3B9F" w:rsidRPr="00135F21" w:rsidRDefault="00083B9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35F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4,709,621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3B9F" w:rsidRPr="00135F21" w:rsidRDefault="00083B9F" w:rsidP="00083B9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35F21">
              <w:rPr>
                <w:rFonts w:ascii="Times New Roman" w:hAnsi="Times New Roman" w:cs="Times New Roman"/>
                <w:sz w:val="24"/>
              </w:rPr>
              <w:t>5%</w:t>
            </w:r>
          </w:p>
        </w:tc>
      </w:tr>
    </w:tbl>
    <w:p w:rsidR="00427CCE" w:rsidRPr="00135F21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135F21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135F21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135F21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135F21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135F21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135F21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135F21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135F21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35F21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135F21">
        <w:rPr>
          <w:rFonts w:ascii="Times New Roman" w:hAnsi="Times New Roman" w:cs="Times New Roman"/>
          <w:sz w:val="24"/>
          <w:szCs w:val="24"/>
        </w:rPr>
        <w:t>:</w:t>
      </w:r>
      <w:r w:rsidR="00423157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135F21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135F21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135F21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135F21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35F21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135F21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135F21">
        <w:rPr>
          <w:rFonts w:ascii="Times New Roman" w:hAnsi="Times New Roman" w:cs="Times New Roman"/>
          <w:sz w:val="24"/>
          <w:szCs w:val="24"/>
        </w:rPr>
        <w:t>.</w:t>
      </w:r>
      <w:r w:rsidR="00041F1E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135F21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135F21">
        <w:rPr>
          <w:rFonts w:ascii="Times New Roman" w:hAnsi="Times New Roman" w:cs="Times New Roman"/>
          <w:sz w:val="24"/>
          <w:szCs w:val="24"/>
        </w:rPr>
        <w:t>: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135F21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135F21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K</w:t>
      </w:r>
      <w:r w:rsidR="006716EE" w:rsidRPr="00135F21">
        <w:rPr>
          <w:rFonts w:ascii="Times New Roman" w:hAnsi="Times New Roman" w:cs="Times New Roman"/>
          <w:sz w:val="24"/>
          <w:szCs w:val="24"/>
        </w:rPr>
        <w:t>a qaybgalka dadwaynaha</w:t>
      </w:r>
      <w:r w:rsidRPr="00135F21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135F21">
        <w:rPr>
          <w:rFonts w:ascii="Times New Roman" w:hAnsi="Times New Roman" w:cs="Times New Roman"/>
          <w:sz w:val="24"/>
          <w:szCs w:val="24"/>
        </w:rPr>
        <w:t xml:space="preserve">ee </w:t>
      </w:r>
      <w:r w:rsidRPr="00135F21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135F21">
        <w:rPr>
          <w:rFonts w:ascii="Times New Roman" w:hAnsi="Times New Roman" w:cs="Times New Roman"/>
          <w:sz w:val="24"/>
          <w:szCs w:val="24"/>
        </w:rPr>
        <w:t xml:space="preserve">uu </w:t>
      </w:r>
      <w:r w:rsidRPr="00135F21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135F21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135F21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135F21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135F21">
        <w:rPr>
          <w:rFonts w:ascii="Times New Roman" w:hAnsi="Times New Roman" w:cs="Times New Roman"/>
          <w:sz w:val="24"/>
          <w:szCs w:val="24"/>
        </w:rPr>
        <w:t>:</w:t>
      </w:r>
      <w:r w:rsidR="00BC3305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135F21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135F21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135F21">
        <w:rPr>
          <w:rFonts w:ascii="Times New Roman" w:hAnsi="Times New Roman" w:cs="Times New Roman"/>
          <w:sz w:val="24"/>
          <w:szCs w:val="24"/>
        </w:rPr>
        <w:t>SMI</w:t>
      </w:r>
      <w:r w:rsidR="00E92E4D" w:rsidRPr="00135F21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135F2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135F21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135F2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35F21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135F21">
        <w:rPr>
          <w:rFonts w:ascii="Times New Roman" w:hAnsi="Times New Roman" w:cs="Times New Roman"/>
          <w:bCs/>
          <w:sz w:val="24"/>
          <w:szCs w:val="24"/>
        </w:rPr>
        <w:t>aa</w:t>
      </w:r>
      <w:r w:rsidRPr="00135F21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135F21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135F21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135F21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135F21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135F21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135F21">
        <w:rPr>
          <w:rFonts w:ascii="Times New Roman" w:hAnsi="Times New Roman" w:cs="Times New Roman"/>
          <w:bCs/>
          <w:sz w:val="24"/>
          <w:szCs w:val="24"/>
        </w:rPr>
        <w:t>sanadka</w:t>
      </w:r>
      <w:r w:rsidRPr="00135F21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135F21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135F21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135F21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135F21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135F21">
        <w:rPr>
          <w:rFonts w:ascii="Times New Roman" w:hAnsi="Times New Roman" w:cs="Times New Roman"/>
          <w:sz w:val="24"/>
          <w:szCs w:val="24"/>
        </w:rPr>
        <w:t>W</w:t>
      </w:r>
      <w:r w:rsidRPr="00135F21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135F21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135F21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135F21">
        <w:rPr>
          <w:rFonts w:ascii="Times New Roman" w:hAnsi="Times New Roman" w:cs="Times New Roman"/>
          <w:sz w:val="24"/>
          <w:szCs w:val="24"/>
        </w:rPr>
        <w:t xml:space="preserve">ah, </w:t>
      </w:r>
      <w:r w:rsidRPr="00135F21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135F21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135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135F21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135F21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135F21">
        <w:rPr>
          <w:rFonts w:ascii="Times New Roman" w:hAnsi="Times New Roman" w:cs="Times New Roman"/>
          <w:sz w:val="24"/>
          <w:szCs w:val="24"/>
        </w:rPr>
        <w:t>W</w:t>
      </w:r>
      <w:r w:rsidR="00F96926" w:rsidRPr="00135F21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135F21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135F21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135F21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135F21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135F21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135F21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135F21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135F21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135F21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135F21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135F21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135F21">
        <w:rPr>
          <w:rFonts w:ascii="Times New Roman" w:hAnsi="Times New Roman" w:cs="Times New Roman"/>
          <w:sz w:val="24"/>
          <w:szCs w:val="24"/>
        </w:rPr>
        <w:t>(</w:t>
      </w:r>
      <w:r w:rsidR="007440AF" w:rsidRPr="00135F21">
        <w:rPr>
          <w:rFonts w:ascii="Times New Roman" w:hAnsi="Times New Roman" w:cs="Times New Roman"/>
          <w:sz w:val="24"/>
          <w:szCs w:val="24"/>
        </w:rPr>
        <w:t>x</w:t>
      </w:r>
      <w:r w:rsidRPr="00135F21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135F21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135F21">
        <w:rPr>
          <w:rFonts w:ascii="Times New Roman" w:hAnsi="Times New Roman" w:cs="Times New Roman"/>
          <w:sz w:val="24"/>
          <w:szCs w:val="24"/>
        </w:rPr>
        <w:t>):</w:t>
      </w:r>
      <w:r w:rsidR="007440AF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135F21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F21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135F21">
        <w:rPr>
          <w:rFonts w:ascii="Times New Roman" w:hAnsi="Times New Roman" w:cs="Times New Roman"/>
          <w:sz w:val="24"/>
          <w:szCs w:val="24"/>
        </w:rPr>
        <w:t>:</w:t>
      </w:r>
      <w:r w:rsidR="007440AF" w:rsidRPr="00135F21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135F2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135F21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135F21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436A" w:rsidRDefault="0030436A" w:rsidP="00551088">
      <w:pPr>
        <w:spacing w:after="0" w:line="240" w:lineRule="auto"/>
      </w:pPr>
      <w:r>
        <w:separator/>
      </w:r>
    </w:p>
  </w:endnote>
  <w:endnote w:type="continuationSeparator" w:id="0">
    <w:p w:rsidR="0030436A" w:rsidRDefault="0030436A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5F2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5F2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5F21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436A" w:rsidRDefault="0030436A" w:rsidP="00551088">
      <w:pPr>
        <w:spacing w:after="0" w:line="240" w:lineRule="auto"/>
      </w:pPr>
      <w:r>
        <w:separator/>
      </w:r>
    </w:p>
  </w:footnote>
  <w:footnote w:type="continuationSeparator" w:id="0">
    <w:p w:rsidR="0030436A" w:rsidRDefault="0030436A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3B9F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5F21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8BF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436A"/>
    <w:rsid w:val="00307491"/>
    <w:rsid w:val="00321C84"/>
    <w:rsid w:val="00334DC1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05C4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5EF5"/>
    <w:rsid w:val="007467B8"/>
    <w:rsid w:val="0075650E"/>
    <w:rsid w:val="00756B5B"/>
    <w:rsid w:val="00757213"/>
    <w:rsid w:val="00763236"/>
    <w:rsid w:val="00770B4E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0175A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77EB9"/>
    <w:rsid w:val="00883A2F"/>
    <w:rsid w:val="00892D57"/>
    <w:rsid w:val="00897EDF"/>
    <w:rsid w:val="008A121B"/>
    <w:rsid w:val="008B48DE"/>
    <w:rsid w:val="008B4FA5"/>
    <w:rsid w:val="008C273E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93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766CF"/>
    <w:rsid w:val="00B80299"/>
    <w:rsid w:val="00B87564"/>
    <w:rsid w:val="00B978DD"/>
    <w:rsid w:val="00BC1E6D"/>
    <w:rsid w:val="00BC3305"/>
    <w:rsid w:val="00BD735B"/>
    <w:rsid w:val="00BF10F4"/>
    <w:rsid w:val="00BF3526"/>
    <w:rsid w:val="00C01D03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43915E13-6830-465F-A7FA-3BBAD94FC816}" type="presOf" srcId="{4D96DA8D-32F2-4D39-91EC-916C59F80E33}" destId="{3B4253E7-F8F6-42A1-A0FB-5C1A480E6EFC}" srcOrd="1" destOrd="1" presId="urn:microsoft.com/office/officeart/2005/8/layout/vList4#1"/>
    <dgm:cxn modelId="{AB7222FE-CA78-4D4E-9B06-2FCA8FB1DD73}" type="presOf" srcId="{4D96DA8D-32F2-4D39-91EC-916C59F80E33}" destId="{1B9F291E-E56B-41CF-B738-12636C4AF7E9}" srcOrd="0" destOrd="1" presId="urn:microsoft.com/office/officeart/2005/8/layout/vList4#1"/>
    <dgm:cxn modelId="{322D532F-7860-4BB0-8A8D-6DA67F3F7774}" type="presOf" srcId="{586FECBA-7A88-4599-A589-ADBE7BFBC44D}" destId="{2833DDBE-59D9-41AC-9619-899CC52D7895}" srcOrd="0" destOrd="0" presId="urn:microsoft.com/office/officeart/2005/8/layout/vList4#1"/>
    <dgm:cxn modelId="{F454903D-662F-44E7-BD83-F2E1F8E4D4DF}" type="presOf" srcId="{230886F8-A53E-49B2-9EE2-5BA144834C81}" destId="{1A8F3A30-EE45-42AA-B952-8ED63F8FA48A}" srcOrd="0" destOrd="0" presId="urn:microsoft.com/office/officeart/2005/8/layout/vList4#1"/>
    <dgm:cxn modelId="{FBB344E6-A00E-4067-8F30-D3B8390AE237}" type="presOf" srcId="{F4D923CE-9A04-41D9-A251-305AF8130647}" destId="{5B5826B2-025E-43BA-BAF7-F415B357EC9E}" srcOrd="1" destOrd="2" presId="urn:microsoft.com/office/officeart/2005/8/layout/vList4#1"/>
    <dgm:cxn modelId="{BBFDC8A0-AED4-4589-B9D6-879184156B1A}" type="presOf" srcId="{F4D923CE-9A04-41D9-A251-305AF8130647}" destId="{080D37D1-DED0-46B6-9C4F-2ACCE1BED9E9}" srcOrd="0" destOrd="2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F68B1634-8DE8-4A48-ADEA-D8E029C02EFE}" type="presOf" srcId="{C2D55403-604F-4B46-A629-8F02219B4731}" destId="{080D37D1-DED0-46B6-9C4F-2ACCE1BED9E9}" srcOrd="0" destOrd="1" presId="urn:microsoft.com/office/officeart/2005/8/layout/vList4#1"/>
    <dgm:cxn modelId="{14EE8302-BC76-4C69-A746-A74FDFF2336E}" type="presOf" srcId="{C59793A4-FB60-4B9A-B24C-204B581CE5BE}" destId="{1B9F291E-E56B-41CF-B738-12636C4AF7E9}" srcOrd="0" destOrd="0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A2F1EEE7-C2BC-4BCB-8B5E-06F65438C577}" type="presOf" srcId="{31EB2AA3-4CA2-4F1C-9DCD-72F4EEA99C23}" destId="{4A36AF32-EB26-4EBD-9503-0BB9A20A0E59}" srcOrd="0" destOrd="0" presId="urn:microsoft.com/office/officeart/2005/8/layout/vList4#1"/>
    <dgm:cxn modelId="{EB05BFCB-0ADC-42A6-9BCF-5C75A13871D0}" type="presOf" srcId="{31EB2AA3-4CA2-4F1C-9DCD-72F4EEA99C23}" destId="{4AD6A4BE-1524-4786-9989-EA219F10C389}" srcOrd="1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2D55507A-D24B-4B5A-8ECD-36689AD787A2}" type="presOf" srcId="{67278702-E69F-4574-B901-2C5C50167834}" destId="{5B5826B2-025E-43BA-BAF7-F415B357EC9E}" srcOrd="1" destOrd="0" presId="urn:microsoft.com/office/officeart/2005/8/layout/vList4#1"/>
    <dgm:cxn modelId="{1198597C-1E46-4151-968B-E24F17325633}" type="presOf" srcId="{C2D55403-604F-4B46-A629-8F02219B4731}" destId="{5B5826B2-025E-43BA-BAF7-F415B357EC9E}" srcOrd="1" destOrd="1" presId="urn:microsoft.com/office/officeart/2005/8/layout/vList4#1"/>
    <dgm:cxn modelId="{2992CA89-46FF-4C6A-83F4-02191702F16A}" type="presOf" srcId="{C59793A4-FB60-4B9A-B24C-204B581CE5BE}" destId="{3B4253E7-F8F6-42A1-A0FB-5C1A480E6EFC}" srcOrd="1" destOrd="0" presId="urn:microsoft.com/office/officeart/2005/8/layout/vList4#1"/>
    <dgm:cxn modelId="{CCAC0A34-8990-404D-8BA7-8957B4A958B6}" type="presOf" srcId="{67278702-E69F-4574-B901-2C5C50167834}" destId="{080D37D1-DED0-46B6-9C4F-2ACCE1BED9E9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758EC067-F741-460E-90A7-24D5CEDCDB79}" type="presOf" srcId="{230886F8-A53E-49B2-9EE2-5BA144834C81}" destId="{231ABDF3-8756-4FD7-8627-82EC8E8E0D4F}" srcOrd="1" destOrd="0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633A4270-C101-4099-B5BE-12CCEBABD456}" type="presParOf" srcId="{2833DDBE-59D9-41AC-9619-899CC52D7895}" destId="{B7F78D8B-1608-4D00-B192-A0867C870DA7}" srcOrd="0" destOrd="0" presId="urn:microsoft.com/office/officeart/2005/8/layout/vList4#1"/>
    <dgm:cxn modelId="{693490C6-13C1-4700-B089-3A2104F4C40D}" type="presParOf" srcId="{B7F78D8B-1608-4D00-B192-A0867C870DA7}" destId="{1B9F291E-E56B-41CF-B738-12636C4AF7E9}" srcOrd="0" destOrd="0" presId="urn:microsoft.com/office/officeart/2005/8/layout/vList4#1"/>
    <dgm:cxn modelId="{F0AB358A-83D1-4CCB-B9B6-DC33DAC04085}" type="presParOf" srcId="{B7F78D8B-1608-4D00-B192-A0867C870DA7}" destId="{63FF8D6E-E0CC-4B89-90D0-586A9308B76D}" srcOrd="1" destOrd="0" presId="urn:microsoft.com/office/officeart/2005/8/layout/vList4#1"/>
    <dgm:cxn modelId="{6F36E5D2-ADDE-44A5-B653-8F3BA67D66B9}" type="presParOf" srcId="{B7F78D8B-1608-4D00-B192-A0867C870DA7}" destId="{3B4253E7-F8F6-42A1-A0FB-5C1A480E6EFC}" srcOrd="2" destOrd="0" presId="urn:microsoft.com/office/officeart/2005/8/layout/vList4#1"/>
    <dgm:cxn modelId="{BE32930D-52DD-4FAE-AF45-8D4717AF7AC7}" type="presParOf" srcId="{2833DDBE-59D9-41AC-9619-899CC52D7895}" destId="{F88006ED-1453-419E-B739-A57C00B052FC}" srcOrd="1" destOrd="0" presId="urn:microsoft.com/office/officeart/2005/8/layout/vList4#1"/>
    <dgm:cxn modelId="{9DFE2282-3040-48B3-ACF8-8C34A6AAA952}" type="presParOf" srcId="{2833DDBE-59D9-41AC-9619-899CC52D7895}" destId="{BCBF6004-7949-4EAB-8625-3B4E042BB822}" srcOrd="2" destOrd="0" presId="urn:microsoft.com/office/officeart/2005/8/layout/vList4#1"/>
    <dgm:cxn modelId="{B87C09C5-337A-4723-B057-10D4250361C5}" type="presParOf" srcId="{BCBF6004-7949-4EAB-8625-3B4E042BB822}" destId="{4A36AF32-EB26-4EBD-9503-0BB9A20A0E59}" srcOrd="0" destOrd="0" presId="urn:microsoft.com/office/officeart/2005/8/layout/vList4#1"/>
    <dgm:cxn modelId="{3E16B0FE-7965-43B0-A4D4-797F537F76B4}" type="presParOf" srcId="{BCBF6004-7949-4EAB-8625-3B4E042BB822}" destId="{9F3449F0-C65C-4632-A427-00A32F138BAD}" srcOrd="1" destOrd="0" presId="urn:microsoft.com/office/officeart/2005/8/layout/vList4#1"/>
    <dgm:cxn modelId="{BEA1EC2B-D099-43D4-BC3F-217B18560CD2}" type="presParOf" srcId="{BCBF6004-7949-4EAB-8625-3B4E042BB822}" destId="{4AD6A4BE-1524-4786-9989-EA219F10C389}" srcOrd="2" destOrd="0" presId="urn:microsoft.com/office/officeart/2005/8/layout/vList4#1"/>
    <dgm:cxn modelId="{7CEA9D90-7679-4133-81BB-160D5A31FE0B}" type="presParOf" srcId="{2833DDBE-59D9-41AC-9619-899CC52D7895}" destId="{EB883F28-4548-4CB4-8E4B-314E9EC9B4AE}" srcOrd="3" destOrd="0" presId="urn:microsoft.com/office/officeart/2005/8/layout/vList4#1"/>
    <dgm:cxn modelId="{279DFEAA-5B1F-4DEF-B183-6FF050090962}" type="presParOf" srcId="{2833DDBE-59D9-41AC-9619-899CC52D7895}" destId="{C40ACFB7-2015-4A76-AC50-EC24B9BF579F}" srcOrd="4" destOrd="0" presId="urn:microsoft.com/office/officeart/2005/8/layout/vList4#1"/>
    <dgm:cxn modelId="{197B130E-3CC3-478A-BABB-3871ABCFFBFF}" type="presParOf" srcId="{C40ACFB7-2015-4A76-AC50-EC24B9BF579F}" destId="{1A8F3A30-EE45-42AA-B952-8ED63F8FA48A}" srcOrd="0" destOrd="0" presId="urn:microsoft.com/office/officeart/2005/8/layout/vList4#1"/>
    <dgm:cxn modelId="{6D72BAC2-2BEC-40E2-BE64-FABEAAE2D391}" type="presParOf" srcId="{C40ACFB7-2015-4A76-AC50-EC24B9BF579F}" destId="{6ECAF995-2041-41A7-935E-BE0B7A28C785}" srcOrd="1" destOrd="0" presId="urn:microsoft.com/office/officeart/2005/8/layout/vList4#1"/>
    <dgm:cxn modelId="{EE7E9CCC-25DD-4EC2-BDBA-0A9C21ACE2C9}" type="presParOf" srcId="{C40ACFB7-2015-4A76-AC50-EC24B9BF579F}" destId="{231ABDF3-8756-4FD7-8627-82EC8E8E0D4F}" srcOrd="2" destOrd="0" presId="urn:microsoft.com/office/officeart/2005/8/layout/vList4#1"/>
    <dgm:cxn modelId="{8E9FFBD3-8035-4D5A-BDC1-8E588AD3519A}" type="presParOf" srcId="{2833DDBE-59D9-41AC-9619-899CC52D7895}" destId="{FFAAC9C9-AE23-4961-9FC5-B90478CD4903}" srcOrd="5" destOrd="0" presId="urn:microsoft.com/office/officeart/2005/8/layout/vList4#1"/>
    <dgm:cxn modelId="{5036D90C-7169-47F3-817E-ABDA0B003448}" type="presParOf" srcId="{2833DDBE-59D9-41AC-9619-899CC52D7895}" destId="{D0A14433-0038-4926-9F90-B332B56C3619}" srcOrd="6" destOrd="0" presId="urn:microsoft.com/office/officeart/2005/8/layout/vList4#1"/>
    <dgm:cxn modelId="{80F64360-A1D5-4F96-A295-F01094642FF1}" type="presParOf" srcId="{D0A14433-0038-4926-9F90-B332B56C3619}" destId="{080D37D1-DED0-46B6-9C4F-2ACCE1BED9E9}" srcOrd="0" destOrd="0" presId="urn:microsoft.com/office/officeart/2005/8/layout/vList4#1"/>
    <dgm:cxn modelId="{D1FF77F5-D0EE-4ACB-91AD-965F2F6B4324}" type="presParOf" srcId="{D0A14433-0038-4926-9F90-B332B56C3619}" destId="{8CA0DE55-5AD6-49C2-873F-E41E93778BDA}" srcOrd="1" destOrd="0" presId="urn:microsoft.com/office/officeart/2005/8/layout/vList4#1"/>
    <dgm:cxn modelId="{34C2F7D9-D264-462B-B8CF-EFD988A3BC34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3688B-DE68-411A-B91D-3503A3309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4</Pages>
  <Words>2189</Words>
  <Characters>1247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8</cp:revision>
  <cp:lastPrinted>2022-10-26T06:23:00Z</cp:lastPrinted>
  <dcterms:created xsi:type="dcterms:W3CDTF">2022-10-25T13:11:00Z</dcterms:created>
  <dcterms:modified xsi:type="dcterms:W3CDTF">2022-11-07T15:28:00Z</dcterms:modified>
</cp:coreProperties>
</file>